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FF5FB" w14:textId="4F2B8AEF" w:rsidR="0026373B" w:rsidRDefault="0026373B" w:rsidP="0026373B">
      <w:pPr>
        <w:rPr>
          <w:highlight w:val="yellow"/>
        </w:rPr>
      </w:pPr>
      <w:r>
        <w:rPr>
          <w:highlight w:val="yellow"/>
        </w:rPr>
        <w:t>Bellyfat.2articles.delamar.mz</w:t>
      </w:r>
    </w:p>
    <w:p w14:paraId="09569D73" w14:textId="609670BD" w:rsidR="0026373B" w:rsidRDefault="0026373B" w:rsidP="0026373B">
      <w:r w:rsidRPr="0026373B">
        <w:rPr>
          <w:highlight w:val="yellow"/>
        </w:rPr>
        <w:t xml:space="preserve">J- this is a </w:t>
      </w:r>
      <w:proofErr w:type="gramStart"/>
      <w:r w:rsidRPr="0026373B">
        <w:rPr>
          <w:highlight w:val="yellow"/>
        </w:rPr>
        <w:t>two part</w:t>
      </w:r>
      <w:proofErr w:type="gramEnd"/>
      <w:r w:rsidRPr="0026373B">
        <w:rPr>
          <w:highlight w:val="yellow"/>
        </w:rPr>
        <w:t xml:space="preserve"> series. The first part is one blog post. The second part is another blog post. </w:t>
      </w:r>
      <w:proofErr w:type="gramStart"/>
      <w:r w:rsidRPr="0026373B">
        <w:rPr>
          <w:highlight w:val="yellow"/>
        </w:rPr>
        <w:t>So</w:t>
      </w:r>
      <w:proofErr w:type="gramEnd"/>
      <w:r w:rsidRPr="0026373B">
        <w:rPr>
          <w:highlight w:val="yellow"/>
        </w:rPr>
        <w:t xml:space="preserve"> this document will consist of two separate blog posts that link to one another. Thanks.</w:t>
      </w:r>
    </w:p>
    <w:p w14:paraId="4F404EF2" w14:textId="4EBB7A7B" w:rsidR="0026373B" w:rsidRDefault="0026373B" w:rsidP="0026373B">
      <w:r>
        <w:t>PART I</w:t>
      </w:r>
    </w:p>
    <w:p w14:paraId="712178D8" w14:textId="77777777" w:rsidR="0026373B" w:rsidRDefault="0026373B" w:rsidP="0026373B">
      <w:r>
        <w:t>/Best way to lose belly fat</w:t>
      </w:r>
    </w:p>
    <w:p w14:paraId="2C25FBFE" w14:textId="77777777" w:rsidR="0026373B" w:rsidRDefault="0026373B" w:rsidP="0026373B">
      <w:r>
        <w:t>Kw “Best way to lose belly fat”</w:t>
      </w:r>
    </w:p>
    <w:p w14:paraId="48410D20" w14:textId="77777777" w:rsidR="0026373B" w:rsidRDefault="0026373B" w:rsidP="0026373B">
      <w:r>
        <w:t>META: Learn the causes of stomach fat, why it’s so hard to get rid of, and the best way to lose belly fat that resists your best efforts through diet and exercise</w:t>
      </w:r>
    </w:p>
    <w:p w14:paraId="02A153E7" w14:textId="77777777" w:rsidR="0026373B" w:rsidRDefault="0026373B" w:rsidP="0026373B">
      <w:r>
        <w:t>THE BEST WAY TO LOSE BELLY FAT | COOLSCULPTING STOMACH</w:t>
      </w:r>
    </w:p>
    <w:p w14:paraId="021C7F24" w14:textId="77777777" w:rsidR="0026373B" w:rsidRDefault="0026373B" w:rsidP="0026373B">
      <w:r>
        <w:t xml:space="preserve">The best way to lose belly fat is not spot reduction exercises. It’s not eating foods that burn belly fat. For many adults, the best way to lose belly fat may be fat reduction treatments like </w:t>
      </w:r>
      <w:r w:rsidRPr="00EE4A01">
        <w:rPr>
          <w:u w:val="single"/>
        </w:rPr>
        <w:t>CoolSculpting</w:t>
      </w:r>
      <w:r w:rsidRPr="00EE4A01">
        <w:t xml:space="preserve"> stomach fat or liposuction. But to understand why, you need to understand the physiology of</w:t>
      </w:r>
      <w:r>
        <w:t xml:space="preserve"> abdominal fat. </w:t>
      </w:r>
    </w:p>
    <w:p w14:paraId="1A4640BB" w14:textId="77777777" w:rsidR="0026373B" w:rsidRPr="00EA5F5C" w:rsidRDefault="0026373B" w:rsidP="0026373B">
      <w:pPr>
        <w:rPr>
          <w:vertAlign w:val="subscript"/>
        </w:rPr>
      </w:pPr>
      <w:r>
        <w:t>Read on to learn what causes belly fat, why it’s so hard to get rid of belly fat, and why millions of Americans are turning to non-invasive fat reduction treatments to trim their midsection and flatten their stomachs.</w:t>
      </w:r>
    </w:p>
    <w:p w14:paraId="7E0CC154" w14:textId="211BACE3" w:rsidR="0026373B" w:rsidRPr="0026373B" w:rsidRDefault="0026373B" w:rsidP="0026373B">
      <w:pPr>
        <w:jc w:val="right"/>
        <w:rPr>
          <w:u w:val="single"/>
        </w:rPr>
      </w:pPr>
      <w:r w:rsidRPr="0026373B">
        <w:rPr>
          <w:u w:val="single"/>
        </w:rPr>
        <w:t xml:space="preserve">SKIP AHEAD TO </w:t>
      </w:r>
      <w:r w:rsidRPr="0026373B">
        <w:rPr>
          <w:u w:val="single"/>
        </w:rPr>
        <w:t>PART II: HOW TO LOSE BELLY FAT | WHAT WORKS AND WHAT DOESN’T &gt;&gt;</w:t>
      </w:r>
    </w:p>
    <w:p w14:paraId="2E289882" w14:textId="4A61B2F8" w:rsidR="0026373B" w:rsidRDefault="0026373B" w:rsidP="0026373B"/>
    <w:p w14:paraId="142DF656" w14:textId="5AACB1A9" w:rsidR="0026373B" w:rsidRDefault="0026373B" w:rsidP="0026373B">
      <w:r>
        <w:t>WHAT CAUSES BELLY FAT?</w:t>
      </w:r>
    </w:p>
    <w:p w14:paraId="424FFA22" w14:textId="77777777" w:rsidR="0026373B" w:rsidRPr="0026373B" w:rsidRDefault="0026373B" w:rsidP="0026373B">
      <w:r>
        <w:t xml:space="preserve">Belly fat is perhaps the most </w:t>
      </w:r>
      <w:r w:rsidRPr="00EE4A01">
        <w:rPr>
          <w:u w:val="single"/>
        </w:rPr>
        <w:t>stubborn of bulges</w:t>
      </w:r>
      <w:r>
        <w:t>. It notoriously resists diet and exercise. Therefore, to recognize the best way to lose belly fat, first understand what causes the weight to cling to our midsection.</w:t>
      </w:r>
    </w:p>
    <w:p w14:paraId="113BB72D" w14:textId="4736D202" w:rsidR="0026373B" w:rsidRDefault="0026373B" w:rsidP="0026373B">
      <w:r w:rsidRPr="0026373B">
        <w:t>According to</w:t>
      </w:r>
      <w:r w:rsidRPr="0026373B">
        <w:t xml:space="preserve"> Shelley Carbone, a R</w:t>
      </w:r>
      <w:r w:rsidRPr="0026373B">
        <w:t>egistered nurse specializing in medical aesthetics</w:t>
      </w:r>
      <w:r>
        <w:t>,</w:t>
      </w:r>
      <w:r>
        <w:t xml:space="preserve"> “lifestyle is not the only cause of belly fat.” Numerous biological factors influence abdominal fat. These include:</w:t>
      </w:r>
    </w:p>
    <w:p w14:paraId="3AEEEBED" w14:textId="77777777" w:rsidR="0026373B" w:rsidRPr="00EE4A01" w:rsidRDefault="0026373B" w:rsidP="00EE4A01">
      <w:pPr>
        <w:ind w:left="720"/>
        <w:rPr>
          <w:u w:val="single"/>
        </w:rPr>
      </w:pPr>
      <w:r w:rsidRPr="00EE4A01">
        <w:rPr>
          <w:u w:val="single"/>
        </w:rPr>
        <w:t>HORMONES</w:t>
      </w:r>
    </w:p>
    <w:p w14:paraId="7ADDADDF" w14:textId="77777777" w:rsidR="0026373B" w:rsidRDefault="0026373B" w:rsidP="00EE4A01">
      <w:pPr>
        <w:ind w:left="720"/>
      </w:pPr>
      <w:r>
        <w:t>Hormones play a significant part in determining where fat is stored on the body. For example, in women, Estrogen directs fat to accumulate in the thighs and hips (to prepare the body for pregnancy.)</w:t>
      </w:r>
    </w:p>
    <w:p w14:paraId="25644EDB" w14:textId="77777777" w:rsidR="0026373B" w:rsidRPr="00EE4A01" w:rsidRDefault="0026373B" w:rsidP="00EE4A01">
      <w:pPr>
        <w:ind w:left="720"/>
        <w:rPr>
          <w:u w:val="single"/>
        </w:rPr>
      </w:pPr>
      <w:r w:rsidRPr="00EE4A01">
        <w:rPr>
          <w:u w:val="single"/>
        </w:rPr>
        <w:t>GENDER</w:t>
      </w:r>
    </w:p>
    <w:p w14:paraId="1431F15E" w14:textId="798A58E9" w:rsidR="0026373B" w:rsidRDefault="0026373B" w:rsidP="00EE4A01">
      <w:pPr>
        <w:ind w:left="720"/>
      </w:pPr>
      <w:r>
        <w:t xml:space="preserve">Men have low estrogen levels. Their hormones direct fat cells higher up on the body. Therefore, “they are more likely to gain weight around their midsection” claims </w:t>
      </w:r>
      <w:r>
        <w:t>Carbone.</w:t>
      </w:r>
    </w:p>
    <w:p w14:paraId="5B055367" w14:textId="77777777" w:rsidR="0026373B" w:rsidRPr="00EE4A01" w:rsidRDefault="0026373B" w:rsidP="00EE4A01">
      <w:pPr>
        <w:ind w:left="720"/>
        <w:rPr>
          <w:u w:val="single"/>
        </w:rPr>
      </w:pPr>
      <w:r w:rsidRPr="00EE4A01">
        <w:rPr>
          <w:u w:val="single"/>
        </w:rPr>
        <w:t>AGE</w:t>
      </w:r>
    </w:p>
    <w:p w14:paraId="765D6F5B" w14:textId="3329F88E" w:rsidR="0026373B" w:rsidRDefault="0026373B" w:rsidP="00EE4A01">
      <w:pPr>
        <w:ind w:left="720"/>
      </w:pPr>
      <w:r>
        <w:t xml:space="preserve">Both men and women tend to store more belly fat as they get older. This is due, in part, because “hormone levels dip as we age,” says </w:t>
      </w:r>
      <w:r>
        <w:t>Carbone</w:t>
      </w:r>
      <w:r>
        <w:t xml:space="preserve">. For women, as Estrogen decreases, the body </w:t>
      </w:r>
      <w:r>
        <w:lastRenderedPageBreak/>
        <w:t>starts sending the fat it usually sends to the thighs and hips upwards towards the lower stomach. This contributes to the infamous lower belly fat pouch.</w:t>
      </w:r>
    </w:p>
    <w:p w14:paraId="7985E732" w14:textId="77777777" w:rsidR="0026373B" w:rsidRDefault="0026373B" w:rsidP="00EE4A01">
      <w:pPr>
        <w:ind w:left="720"/>
      </w:pPr>
      <w:r>
        <w:t>For men, an age-related decrease in testosterone (a hormone thought to inhibit the expansion of fat cells) further accelerates the rate of weight gain around the stomach.</w:t>
      </w:r>
    </w:p>
    <w:p w14:paraId="21037429" w14:textId="39D53841" w:rsidR="0026373B" w:rsidRDefault="0026373B" w:rsidP="00EE4A01">
      <w:pPr>
        <w:ind w:left="720"/>
      </w:pPr>
      <w:r>
        <w:t>Additionally, “as we age, we lose lean muscle mass,” says</w:t>
      </w:r>
      <w:r>
        <w:t xml:space="preserve"> Carbone</w:t>
      </w:r>
      <w:r>
        <w:t xml:space="preserve">. This causes the metabolism to slow down, resulting in an overall increase in body fat. Not only do aging adults gain more fat around their midsection, other stubborn bulges, such as a double chin and love handles become more prevalent. </w:t>
      </w:r>
    </w:p>
    <w:p w14:paraId="1C8BFA46" w14:textId="77777777" w:rsidR="0026373B" w:rsidRPr="00EE4A01" w:rsidRDefault="0026373B" w:rsidP="00EE4A01">
      <w:pPr>
        <w:ind w:left="720"/>
        <w:rPr>
          <w:u w:val="single"/>
        </w:rPr>
      </w:pPr>
      <w:r w:rsidRPr="00EE4A01">
        <w:rPr>
          <w:u w:val="single"/>
        </w:rPr>
        <w:t>GENETICS</w:t>
      </w:r>
    </w:p>
    <w:p w14:paraId="410D1DCE" w14:textId="210A65AA" w:rsidR="0026373B" w:rsidRDefault="0026373B" w:rsidP="00EE4A01">
      <w:pPr>
        <w:ind w:left="720"/>
      </w:pPr>
      <w:r>
        <w:t xml:space="preserve">“Genetics influence the development of belly fat, perhaps more than any other biological factor,” explains </w:t>
      </w:r>
      <w:r>
        <w:t>Carbone</w:t>
      </w:r>
      <w:r>
        <w:t>. If you inherited an “apple-shaped” body-type, you are more likely to amass abdominal fat. Furthermore, belly fat is more resistant to diet and exercise than individuals who inherit a “pear-shaped” body type.</w:t>
      </w:r>
    </w:p>
    <w:p w14:paraId="2F3D4187" w14:textId="77777777" w:rsidR="0026373B" w:rsidRDefault="0026373B" w:rsidP="0026373B">
      <w:r>
        <w:t>WHY IS IT SO HARD TO LOSE BELLY FAT?</w:t>
      </w:r>
    </w:p>
    <w:p w14:paraId="5C079BC7" w14:textId="77777777" w:rsidR="0026373B" w:rsidRDefault="0026373B" w:rsidP="0026373B">
      <w:r>
        <w:t xml:space="preserve">Not all fat is the same. There is subcutaneous fat (fat below the skin’s surface.) There is visceral fat (dangerous fat that deposits within the abdominal cavity and wraps around the organs.) Furthermore, not all fat cells are the same. Fat cells with more Alpha-2 receptors are programmed to store fat long-term. This is stubborn fat. Fat cells with more Beta-2 receptors are programmed to break down when the body needs energy. </w:t>
      </w:r>
    </w:p>
    <w:p w14:paraId="2AF002ED" w14:textId="77777777" w:rsidR="0026373B" w:rsidRDefault="0026373B" w:rsidP="0026373B">
      <w:r>
        <w:t xml:space="preserve">For many people, belly bulges consist primarily of fat cells with more Alpha-2 receptors. Therefore, the body clings to this fat. It resists diet and exercise. In this situation, the best way to lose belly fat may be fat reduction treatments, such as </w:t>
      </w:r>
      <w:r w:rsidRPr="00EE4A01">
        <w:rPr>
          <w:u w:val="single"/>
        </w:rPr>
        <w:t>liposuction or CoolSculpting.</w:t>
      </w:r>
    </w:p>
    <w:p w14:paraId="5DE2793E" w14:textId="77777777" w:rsidR="0026373B" w:rsidRDefault="0026373B" w:rsidP="0026373B">
      <w:r>
        <w:t>Read on to learn about the best way to lose belly fat when your tenacious belly bulges resist diet and exercise.</w:t>
      </w:r>
    </w:p>
    <w:p w14:paraId="6DA96AB0" w14:textId="1D3E4A22" w:rsidR="0026373B" w:rsidRPr="0026373B" w:rsidRDefault="0026373B" w:rsidP="0026373B">
      <w:pPr>
        <w:jc w:val="right"/>
        <w:rPr>
          <w:u w:val="single"/>
        </w:rPr>
      </w:pPr>
      <w:r w:rsidRPr="0026373B">
        <w:rPr>
          <w:u w:val="single"/>
        </w:rPr>
        <w:t>PART II: HOW TO LOSE BELLY FAT | WHAT WORKS AND WHAT DOESN’T &gt;&gt;</w:t>
      </w:r>
    </w:p>
    <w:p w14:paraId="712648E3" w14:textId="77777777" w:rsidR="0026373B" w:rsidRDefault="0026373B" w:rsidP="0026373B"/>
    <w:p w14:paraId="44F01190" w14:textId="77777777" w:rsidR="0026373B" w:rsidRDefault="0026373B" w:rsidP="0026373B"/>
    <w:p w14:paraId="1DE7A4DF" w14:textId="77777777" w:rsidR="0026373B" w:rsidRDefault="0026373B" w:rsidP="0026373B"/>
    <w:p w14:paraId="0DA1D934" w14:textId="48DE942F" w:rsidR="0026373B" w:rsidRDefault="0026373B" w:rsidP="0026373B">
      <w:r>
        <w:t>PART II</w:t>
      </w:r>
    </w:p>
    <w:p w14:paraId="1516485B" w14:textId="77777777" w:rsidR="0026373B" w:rsidRDefault="0026373B" w:rsidP="0026373B">
      <w:r>
        <w:t>/how to lose belly fat</w:t>
      </w:r>
    </w:p>
    <w:p w14:paraId="12E281D6" w14:textId="77777777" w:rsidR="0026373B" w:rsidRDefault="0026373B" w:rsidP="0026373B">
      <w:r>
        <w:t xml:space="preserve">Kw “how to lose belly fat” </w:t>
      </w:r>
    </w:p>
    <w:p w14:paraId="169B99C1" w14:textId="77777777" w:rsidR="0026373B" w:rsidRDefault="0026373B" w:rsidP="0026373B">
      <w:r>
        <w:t>META: Learn how to lose belly fat and how not to lose belly fat. Debunk myths on what flattens your stomach and discover what really works, like CoolSculpting.</w:t>
      </w:r>
    </w:p>
    <w:p w14:paraId="6A663EA1" w14:textId="77777777" w:rsidR="0026373B" w:rsidRDefault="0026373B" w:rsidP="0026373B">
      <w:r>
        <w:t>HOW TO LOSE BELLY FAT | WHAT WORKS AND WHAT DOESN’T</w:t>
      </w:r>
    </w:p>
    <w:p w14:paraId="6F7D8532" w14:textId="3DC43D4F" w:rsidR="0026373B" w:rsidRDefault="0026373B" w:rsidP="0026373B">
      <w:r>
        <w:lastRenderedPageBreak/>
        <w:t>If traditional attempts to flatten your stomach fail, you’re probably one of the many people perpetually frustrated with the appearance of their midsection, not knowing how to lose belly fat.</w:t>
      </w:r>
      <w:r w:rsidRPr="00FD5DA6">
        <w:t xml:space="preserve"> </w:t>
      </w:r>
      <w:r>
        <w:t>You well know, the internet is full of solutions. Some work. Many do not.</w:t>
      </w:r>
    </w:p>
    <w:p w14:paraId="2C70C60F" w14:textId="74712738" w:rsidR="0026373B" w:rsidRPr="0026373B" w:rsidRDefault="0026373B" w:rsidP="0026373B">
      <w:pPr>
        <w:jc w:val="right"/>
        <w:rPr>
          <w:u w:val="single"/>
        </w:rPr>
      </w:pPr>
      <w:r w:rsidRPr="0026373B">
        <w:rPr>
          <w:u w:val="single"/>
        </w:rPr>
        <w:t xml:space="preserve">&lt;&lt; PART I: WHAT CAUSES BELLY FAT AND WHY ITS SO HARD TO LOSE </w:t>
      </w:r>
    </w:p>
    <w:p w14:paraId="3D6BBFC8" w14:textId="77777777" w:rsidR="0026373B" w:rsidRDefault="0026373B" w:rsidP="0026373B">
      <w:r>
        <w:t>WAYS TO LOSE BELLY FAT</w:t>
      </w:r>
    </w:p>
    <w:p w14:paraId="69A935CB" w14:textId="77777777" w:rsidR="0026373B" w:rsidRDefault="0026373B" w:rsidP="0026373B">
      <w:r>
        <w:t xml:space="preserve">In the previous post, </w:t>
      </w:r>
      <w:r w:rsidRPr="00F34E64">
        <w:rPr>
          <w:u w:val="single"/>
        </w:rPr>
        <w:t>the best ways to lose belly fat</w:t>
      </w:r>
      <w:r>
        <w:rPr>
          <w:u w:val="single"/>
        </w:rPr>
        <w:t>,</w:t>
      </w:r>
      <w:r>
        <w:t xml:space="preserve"> we learned what causes stomach fat and why belly bulges are so hard to lose. Understanding the physiology of abdominal fat will help you discern which solutions work best, and which “solutions” are not real solutions at all. </w:t>
      </w:r>
    </w:p>
    <w:p w14:paraId="1B819A4B" w14:textId="77777777" w:rsidR="0026373B" w:rsidRDefault="0026373B" w:rsidP="0026373B">
      <w:r>
        <w:t xml:space="preserve">Read on to learn how to lose belly fat safely and permanently. </w:t>
      </w:r>
    </w:p>
    <w:p w14:paraId="5608F826" w14:textId="77777777" w:rsidR="0026373B" w:rsidRDefault="0026373B" w:rsidP="0026373B">
      <w:r>
        <w:t>BELLY FAT EXERCISES</w:t>
      </w:r>
    </w:p>
    <w:p w14:paraId="3124BFE5" w14:textId="77777777" w:rsidR="0026373B" w:rsidRDefault="0026373B" w:rsidP="0026373B">
      <w:r>
        <w:t>The internet is saturated with belly fat exercises claiming to target stomach fat specifically. This is called “spot reduction,” and the whole concept is a myth. Exercise can target specific muscle groups. Crunches can strengthen your core and enhance your abdominals. However, specific exercises cannot target specific bulges.</w:t>
      </w:r>
    </w:p>
    <w:p w14:paraId="69E271DB" w14:textId="77777777" w:rsidR="0026373B" w:rsidRDefault="0026373B" w:rsidP="0026373B">
      <w:r>
        <w:t>FOODS THAT BURN BELLY FAT</w:t>
      </w:r>
    </w:p>
    <w:p w14:paraId="2F36CB35" w14:textId="589CE31F" w:rsidR="0026373B" w:rsidRDefault="0026373B" w:rsidP="0026373B">
      <w:r>
        <w:t>“There are foods that can boost the metabolism, but there are no foods that specifically target fat around the midsection,” says</w:t>
      </w:r>
      <w:r>
        <w:t xml:space="preserve"> Shelley Carbone, registered nurse at The Medspa West Hartford</w:t>
      </w:r>
      <w:r>
        <w:t>. Like spot reducing with belly fat exercises, foods that burn belly fat is another myth perpetuated by well-intending but misinformed individuals on the internet.</w:t>
      </w:r>
    </w:p>
    <w:p w14:paraId="15C1FA3A" w14:textId="3892CF82" w:rsidR="00EE4A01" w:rsidRPr="00EE4A01" w:rsidRDefault="00EE4A01" w:rsidP="00EE4A01">
      <w:pPr>
        <w:jc w:val="right"/>
        <w:rPr>
          <w:u w:val="single"/>
        </w:rPr>
      </w:pPr>
      <w:r w:rsidRPr="00EE4A01">
        <w:rPr>
          <w:u w:val="single"/>
        </w:rPr>
        <w:t>Related Article: CoolSculpting Before and After Pics &gt;&gt;</w:t>
      </w:r>
    </w:p>
    <w:p w14:paraId="641E7244" w14:textId="77777777" w:rsidR="0026373B" w:rsidRDefault="0026373B" w:rsidP="0026373B">
      <w:r>
        <w:t>HOW TO LOSE BELLY FAT WITH FAT REDUCTION TREATMENTS</w:t>
      </w:r>
    </w:p>
    <w:p w14:paraId="7F127583" w14:textId="77777777" w:rsidR="0026373B" w:rsidRDefault="0026373B" w:rsidP="0026373B">
      <w:r>
        <w:t>You now know that belly fat exercises and foods that burn belly fat are myths. For exercise and diet to get rid of belly fat, one must lose overall fat and hope some of that fat comes off the stomach. Unfortunately, for many, bulges that cling to the stomach are notoriously stubborn. They consist of fat cells that resist diet and exercise. So even if an individual loses weight, they may not lose it from their abdomen. For those people, options for how to lose belly fat are limited to fat reduction treatments. These professional interventions remove fat cells from the body. The body cannot replace these fat cells, so results are long-lasting. There are two types of fat reduction treatments: invasive and non-invasive</w:t>
      </w:r>
    </w:p>
    <w:p w14:paraId="0233287E" w14:textId="77777777" w:rsidR="0026373B" w:rsidRDefault="0026373B" w:rsidP="0026373B"/>
    <w:p w14:paraId="7FA50DA9" w14:textId="77777777" w:rsidR="0026373B" w:rsidRDefault="0026373B" w:rsidP="0026373B">
      <w:r>
        <w:t>LIPOSUCTION ON STOMACH</w:t>
      </w:r>
    </w:p>
    <w:p w14:paraId="7A0A0CD2" w14:textId="77777777" w:rsidR="0026373B" w:rsidRDefault="0026373B" w:rsidP="0026373B">
      <w:r>
        <w:t xml:space="preserve">Before advancements in non-invasive body contouring technology, liposuction was the most effective and fastest way to lose belly fat that resisted diet and exercise. Liposuction is an effective way to reduce stomach fat. However, </w:t>
      </w:r>
      <w:r w:rsidRPr="00EE4A01">
        <w:rPr>
          <w:u w:val="single"/>
        </w:rPr>
        <w:t>liposuction</w:t>
      </w:r>
      <w:r>
        <w:t xml:space="preserve"> involves invasive surgery, and all the challenges that come with it. These include general anesthesia, scalpels, stitches, pain, and lengthy recovery times.</w:t>
      </w:r>
    </w:p>
    <w:p w14:paraId="6E9AD1F1" w14:textId="77777777" w:rsidR="0026373B" w:rsidRDefault="0026373B" w:rsidP="0026373B">
      <w:r>
        <w:t>COOLSCULPTING ON STOMACH</w:t>
      </w:r>
    </w:p>
    <w:p w14:paraId="4474FBEB" w14:textId="77777777" w:rsidR="0026373B" w:rsidRDefault="0026373B" w:rsidP="0026373B">
      <w:r>
        <w:lastRenderedPageBreak/>
        <w:t xml:space="preserve">If you want to know how to lose belly fat without surgery or downtime, then a non-invasive fat reduction may be the best solution for you. The most popular non-surgical fat reduction option is </w:t>
      </w:r>
      <w:r w:rsidRPr="00ED419B">
        <w:rPr>
          <w:u w:val="single"/>
        </w:rPr>
        <w:t>CoolSculpting.</w:t>
      </w:r>
      <w:r>
        <w:t xml:space="preserve"> Also known as </w:t>
      </w:r>
      <w:r w:rsidRPr="00ED419B">
        <w:rPr>
          <w:u w:val="single"/>
        </w:rPr>
        <w:t>fat freezing</w:t>
      </w:r>
      <w:r>
        <w:t xml:space="preserve">, CoolSculpting eliminates fat cells by freezing them to death. The results look natural and are long-lasting. Best of all, CoolSculpting is safe, effective, and requires little to no downtime. </w:t>
      </w:r>
    </w:p>
    <w:p w14:paraId="56F13977" w14:textId="77777777" w:rsidR="0026373B" w:rsidRPr="00ED419B" w:rsidRDefault="0026373B" w:rsidP="0026373B">
      <w:pPr>
        <w:jc w:val="right"/>
        <w:rPr>
          <w:u w:val="single"/>
        </w:rPr>
      </w:pPr>
      <w:r w:rsidRPr="00ED419B">
        <w:rPr>
          <w:u w:val="single"/>
        </w:rPr>
        <w:t>See real CoolSculpting results &gt;&gt;</w:t>
      </w:r>
    </w:p>
    <w:p w14:paraId="7F3674ED" w14:textId="77777777" w:rsidR="0026373B" w:rsidRDefault="0026373B" w:rsidP="0026373B">
      <w:r>
        <w:t>COOLSCULPTING NEAR ME</w:t>
      </w:r>
    </w:p>
    <w:p w14:paraId="67309B1C" w14:textId="55161E68" w:rsidR="0026373B" w:rsidRDefault="0026373B" w:rsidP="0026373B">
      <w:r>
        <w:t xml:space="preserve">Stop asking how to lose belly fat and get started on a flatter stomach by scheduling a complimentary consultation with </w:t>
      </w:r>
      <w:r w:rsidR="00EE4A01">
        <w:t>The Medspa West Hartford</w:t>
      </w:r>
      <w:r>
        <w:t xml:space="preserve">, the leading provider of non-invasive body contouring </w:t>
      </w:r>
      <w:r w:rsidR="00EE4A01">
        <w:t>i</w:t>
      </w:r>
      <w:r>
        <w:t xml:space="preserve">n </w:t>
      </w:r>
      <w:r w:rsidR="00EE4A01">
        <w:t>Connecticut</w:t>
      </w:r>
      <w:r>
        <w:t xml:space="preserve">. Reach out online or call </w:t>
      </w:r>
      <w:r w:rsidR="00EE4A01">
        <w:rPr>
          <w:rFonts w:ascii="Arial" w:hAnsi="Arial" w:cs="Arial"/>
          <w:sz w:val="20"/>
          <w:szCs w:val="20"/>
        </w:rPr>
        <w:t>860-272-6245</w:t>
      </w:r>
      <w:bookmarkStart w:id="0" w:name="_GoBack"/>
      <w:bookmarkEnd w:id="0"/>
      <w:r>
        <w:t xml:space="preserve"> to schedule today. </w:t>
      </w:r>
    </w:p>
    <w:p w14:paraId="1441238A" w14:textId="77777777" w:rsidR="0026373B" w:rsidRDefault="0026373B"/>
    <w:sectPr w:rsidR="002637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LU0MDU3NjE1sLBQ0lEKTi0uzszPAykwrAUA8j+VGCwAAAA="/>
  </w:docVars>
  <w:rsids>
    <w:rsidRoot w:val="0026373B"/>
    <w:rsid w:val="0026373B"/>
    <w:rsid w:val="00AF6347"/>
    <w:rsid w:val="00EE4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EBFDF"/>
  <w15:chartTrackingRefBased/>
  <w15:docId w15:val="{102A2FBE-01CB-46F9-BA6D-7BD3B7DD7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73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2-28T20:38:00Z</dcterms:created>
  <dcterms:modified xsi:type="dcterms:W3CDTF">2020-02-28T21:39:00Z</dcterms:modified>
</cp:coreProperties>
</file>